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inical Outcomes of Atrial Fibrillation in Aortic Aneurysm Patients: Insights from the National Inpatient Sample</w:t>
      </w:r>
    </w:p>
    <w:p>
      <w:pPr>
        <w:pStyle w:val="Subtitle"/>
      </w:pPr>
      <w:r>
        <w:t xml:space="preserve">Analysis for RCOP NIS Cardio13</w:t>
      </w:r>
    </w:p>
    <w:p>
      <w:pPr>
        <w:pStyle w:val="Author"/>
      </w:pPr>
      <w:r>
        <w:t xml:space="preserve">Ali Salman</w:t>
      </w:r>
    </w:p>
    <w:bookmarkStart w:id="22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Papers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Kumi et al. 2024</w:t>
        </w:r>
      </w:hyperlink>
    </w:p>
    <w:p>
      <w:pPr>
        <w:pStyle w:val="Compact"/>
        <w:numPr>
          <w:ilvl w:val="1"/>
          <w:numId w:val="1002"/>
        </w:numPr>
      </w:pPr>
      <w:hyperlink r:id="rId21">
        <w:r>
          <w:rPr>
            <w:rStyle w:val="Hyperlink"/>
          </w:rPr>
          <w:t xml:space="preserve">Shrestha et al. 2023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</w:t>
      </w:r>
      <w:r>
        <w:t xml:space="preserve">: Examine the impact of atrial fibrillation on in-hospital mortality and length of stay among inpatient admissions with a principal diagnosis of aortic aneurysm (AA)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</w:t>
      </w:r>
      <w:r>
        <w:t xml:space="preserve">: Cross-sectional analysis of the National Inpatient Sample (NIS) from 2018 to 2020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atient Selection</w:t>
      </w:r>
      <w:r>
        <w:t xml:space="preserve">: Included all inpatient admissions with a principal diagnosis of AA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ortic Aneurysm + Atrial Fibrillation Categories</w:t>
      </w:r>
      <w:r>
        <w:t xml:space="preserve">:</w:t>
      </w:r>
    </w:p>
    <w:p>
      <w:pPr>
        <w:numPr>
          <w:ilvl w:val="1"/>
          <w:numId w:val="1003"/>
        </w:numPr>
      </w:pPr>
      <w:r>
        <w:t xml:space="preserve">Aortic Aneurysm with Atrial Fibrillation</w:t>
      </w:r>
    </w:p>
    <w:p>
      <w:pPr>
        <w:numPr>
          <w:ilvl w:val="1"/>
          <w:numId w:val="1003"/>
        </w:numPr>
      </w:pPr>
      <w:r>
        <w:t xml:space="preserve">Aortic Aneurysm without Atrial Fibrillatio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rimary Outcomes</w:t>
      </w:r>
      <w:r>
        <w:t xml:space="preserve">:</w:t>
      </w:r>
    </w:p>
    <w:p>
      <w:pPr>
        <w:numPr>
          <w:ilvl w:val="1"/>
          <w:numId w:val="1004"/>
        </w:numPr>
      </w:pPr>
      <w:r>
        <w:t xml:space="preserve">In-hospital all-cause mortality</w:t>
      </w:r>
    </w:p>
    <w:p>
      <w:pPr>
        <w:numPr>
          <w:ilvl w:val="1"/>
          <w:numId w:val="1004"/>
        </w:numPr>
      </w:pPr>
      <w:r>
        <w:t xml:space="preserve">Total hospital length of stay (days)</w:t>
      </w:r>
    </w:p>
    <w:p>
      <w:pPr>
        <w:numPr>
          <w:ilvl w:val="1"/>
          <w:numId w:val="1004"/>
        </w:numPr>
      </w:pPr>
      <w:r>
        <w:t xml:space="preserve">Total charge, inflation adjusted to 2020 ($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econdary Outcomes</w:t>
      </w:r>
      <w:r>
        <w:t xml:space="preserve">:</w:t>
      </w:r>
    </w:p>
    <w:p>
      <w:pPr>
        <w:numPr>
          <w:ilvl w:val="1"/>
          <w:numId w:val="1005"/>
        </w:numPr>
      </w:pPr>
      <w:r>
        <w:t xml:space="preserve">Ischemic Stroke</w:t>
      </w:r>
    </w:p>
    <w:p>
      <w:pPr>
        <w:numPr>
          <w:ilvl w:val="1"/>
          <w:numId w:val="1005"/>
        </w:numPr>
      </w:pPr>
      <w:r>
        <w:t xml:space="preserve">Acute Myocardial Infarction</w:t>
      </w:r>
    </w:p>
    <w:p>
      <w:pPr>
        <w:numPr>
          <w:ilvl w:val="1"/>
          <w:numId w:val="1005"/>
        </w:numPr>
      </w:pPr>
      <w:r>
        <w:t xml:space="preserve">Major Bleeding</w:t>
      </w:r>
    </w:p>
    <w:p>
      <w:pPr>
        <w:numPr>
          <w:ilvl w:val="1"/>
          <w:numId w:val="1005"/>
        </w:numPr>
      </w:pPr>
      <w:r>
        <w:t xml:space="preserve">Bleeding Requiring Transfusion</w:t>
      </w:r>
    </w:p>
    <w:p>
      <w:pPr>
        <w:numPr>
          <w:ilvl w:val="1"/>
          <w:numId w:val="1005"/>
        </w:numPr>
      </w:pPr>
      <w:r>
        <w:t xml:space="preserve">Arterial Embolism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Analysis</w:t>
      </w:r>
      <w:r>
        <w:t xml:space="preserve">: Multiple logistic and linear regression to determine the independent association of atrial fibrillation with in-hospital mortality and length of stay, respectively, adjusted for:</w:t>
      </w:r>
    </w:p>
    <w:p>
      <w:pPr>
        <w:numPr>
          <w:ilvl w:val="1"/>
          <w:numId w:val="1006"/>
        </w:numPr>
      </w:pPr>
      <w:r>
        <w:t xml:space="preserve">Demographics: Age, sex, race, residential income, insurance, hospital region, hospital bedsize, hospital location, and teaching status.</w:t>
      </w:r>
    </w:p>
    <w:p>
      <w:pPr>
        <w:numPr>
          <w:ilvl w:val="1"/>
          <w:numId w:val="1006"/>
        </w:numPr>
      </w:pPr>
      <w:r>
        <w:t xml:space="preserve">Medical History: Aneurysm type, Ruptured/Unruptured, Hypertension, cerebrovascular disease, heart failure, diabetes mellitus, chronic kidney disease, chronic obstructive pulmonary disease, and HIV/AIDS.</w:t>
      </w:r>
    </w:p>
    <w:p>
      <w:pPr>
        <w:numPr>
          <w:ilvl w:val="1"/>
          <w:numId w:val="1006"/>
        </w:numPr>
      </w:pPr>
      <w:r>
        <w:t xml:space="preserve">CHA₂DS₂-VASc score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analyses were performed using R Version 4.4.1 (R Foundation for Statistical Computing, Vienna, Austria)</w:t>
      </w:r>
    </w:p>
    <w:bookmarkEnd w:id="22"/>
    <w:bookmarkStart w:id="23" w:name="baseline-table"/>
    <w:p>
      <w:pPr>
        <w:pStyle w:val="Heading2"/>
      </w:pPr>
      <w:r>
        <w:t xml:space="preserve">Baseline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ortic Aneurysm without Atrial Fibrillat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20,04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ortic Aneurysm with Atrial Fibrillat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7,37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47,4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1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055 (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500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,555 (2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,990 (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875 (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,865 (7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,945 (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835 (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,780 (8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75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0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45 (2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465 (8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30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795 (7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695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35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830 (4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65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5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30 (2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410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70 (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,680 (2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815 (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090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,905 (2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230 (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275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,505 (2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620 (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90 (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910 (2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255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035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290 (2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655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5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560 (4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,135 (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435 (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,570 (7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130 (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140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270 (2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630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010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640 (1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,790 (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060 (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,850 (3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495 (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165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660 (1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,230 (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970 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,200 (6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815 (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395 (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,210 (2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000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10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010 (1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75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5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080 (3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500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75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475 (1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,170 (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695 (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3,865 (8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urysm location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bdom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,705 (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045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,750 (7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orac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820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925 (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745 (2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oracoabdom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010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10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320 (4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ptured aortic aneurysm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rupt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,120 (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405 (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,525 (9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pt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925 (9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70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895 (9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035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25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760 (1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,010 (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650 (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,660 (8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,550 (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990 (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,540 (8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495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385 (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880 (1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350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990 (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340 (1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620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20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740 (1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,915 (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435 (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,350 (3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35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55 (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890 (3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70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5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65 (2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55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0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045 (3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V/AIDS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5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5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0 (0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720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030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750 (2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stroke or thromboembolism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210 (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35 (9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745 (7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scular disease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,770 (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110 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,880 (5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₂DS₂-VASc score, 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8 (1.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5 (1.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9 (1.50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3"/>
    <w:bookmarkStart w:id="24" w:name="outcomes-table"/>
    <w:p>
      <w:pPr>
        <w:pStyle w:val="Heading2"/>
      </w:pPr>
      <w:r>
        <w:t xml:space="preserve">Outcomes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ortic Aneurysm without Atrial Fibrillat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20,04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ortic Aneurysm with Atrial Fibrillat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7,37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47,4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d during hospitalization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195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55 (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750 (4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(days),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1.0 – 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 (1.0 – 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1.0 – 6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ation-adjusted total charge ($),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,647 (83,430 – 202,6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,363 (97,994 – 262,7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4,672 (85,310 – 213,06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chemic stroke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5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5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30 (1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ute myocardial infarction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85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0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15 (1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rial embolism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060 (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55 (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515 (5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jor Bleeding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950 (7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65 (9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615 (7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eeding Requiring Transfusion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965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05 (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670 (15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Pearson's X^2: Rao &amp; Scott adjustment; Design-based KruskalWallis test</w:t>
            </w:r>
          </w:p>
        </w:tc>
      </w:tr>
    </w:tbl>
    <w:bookmarkEnd w:id="24"/>
    <w:bookmarkStart w:id="31" w:name="multivariable-logistic-regression"/>
    <w:p>
      <w:pPr>
        <w:pStyle w:val="Heading2"/>
      </w:pPr>
      <w:r>
        <w:t xml:space="preserve">Multivariable Logistic Regression:</w:t>
      </w:r>
    </w:p>
    <w:bookmarkStart w:id="25" w:name="all-cause-mortality"/>
    <w:p>
      <w:pPr>
        <w:pStyle w:val="Heading3"/>
      </w:pPr>
      <w:r>
        <w:t xml:space="preserve">All-Cause Mortalit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 categ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out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 (0.83 to 1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 (1.01 to 1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 (0.61 to 0.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 (0.63 to 1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 (0.67 to 1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 (0.72 to 1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 (0.84 to 1.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 (0.76 to 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 (0.87 to 1.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 (0.66 to 1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 (0.79 to 1.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 (0.71 to 1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 (1.00 to 1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 (0.92 to 1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 (0.87 to 1.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 (1.02 to 1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 (0.94 to 1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 (0.68 to 1.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 (0.63 to 1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urysm 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bdom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orac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8 (1.07 to 1.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oracoabdom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6 (2.45 to 4.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ptured aortic aneury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rupt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pt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1 (21.2 to 27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 (0.34 to 0.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 (0.65 to 0.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6 (1.22 to 1.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 (0.76 to 1.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 (0.78 to 1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5 (1.04 to 1.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0 (0.86 to 1.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 (0.61 to 1.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V/AI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 (0.46 to 1.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 (0.94 to 1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₂DS₂-VASc 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 (1.10 to 1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5"/>
    <w:bookmarkStart w:id="26" w:name="ischemic-stroke"/>
    <w:p>
      <w:pPr>
        <w:pStyle w:val="Heading3"/>
      </w:pPr>
      <w:r>
        <w:t xml:space="preserve">Ischemic Strok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 categ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out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9 (1.18 to 2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 (0.89 to 0.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47 (4.12 to 7.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 (0.54 to 2.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5 (0.90 to 2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3 (0.91 to 2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 (0.34 to 1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4 (0.87 to 1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 (0.83 to 1.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 (0.71 to 1.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 (0.66 to 2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 (0.29 to 0.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5 (0.90 to 2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 (0.78 to 1.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 (0.66 to 1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 (0.63 to 1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 (0.50 to 1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9 (0.89 to 1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9 (0.92 to 1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urysm 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bdom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orac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5 (4.57 to 8.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oracoabdom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69 (4.19 to 1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ptured aortic aneury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rupt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pt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76 (2.66 to 5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4 to 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 (0.09 to 0.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 (0.10 to 0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 (0.33 to 0.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 (0.60 to 1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0 (0.16 to 0.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 (0.28 to 1.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 (0.22 to 1.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V/AI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5 (0.79 to 6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 (0.69 to 1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₂DS₂-VASc 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72 (6.96 to 8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6"/>
    <w:bookmarkStart w:id="27" w:name="acute-myocardial-infarction"/>
    <w:p>
      <w:pPr>
        <w:pStyle w:val="Heading3"/>
      </w:pPr>
      <w:r>
        <w:t xml:space="preserve">Acute Myocardial Infarcti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 categ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out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4 (1.05 to 1.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 (0.95 to 0.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3 (1.50 to 2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1 (0.90 to 2.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 (0.67 to 1.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3 (0.88 to 2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 (0.71 to 2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 (0.64 to 1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 (0.69 to 1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 (0.62 to 1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 (0.53 to 1.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 (0.51 to 0.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 (0.74 to 1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 (0.73 to 1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 (0.78 to 1.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 (0.73 to 1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 (0.73 to 1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 (0.58 to 2.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8 (0.85 to 3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urysm 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bdom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orac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 (0.62 to 1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oracoabdom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 (0.75 to 1.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ptured aortic aneury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rupt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pt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94 (3.97 to 6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 (0.27 to 0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 (0.32 to 0.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7 (1.07 to 1.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 (0.73 to 1.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 (0.78 to 1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 (0.56 to 1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0 (0.74 to 2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 (0.53 to 1.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V/AI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 (0.34 to 3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6 (1.08 to 1.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₂DS₂-VASc 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6 (1.81 to 2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7"/>
    <w:bookmarkStart w:id="28" w:name="major-bleeding"/>
    <w:p>
      <w:pPr>
        <w:pStyle w:val="Heading3"/>
      </w:pPr>
      <w:r>
        <w:t xml:space="preserve">Major Bleeding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 categ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out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 (1.04 to 1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 (0.95 to 0.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8 (1.59 to 2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 (0.83 to 1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0 (1.29 to 1.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4 (1.18 to 1.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 (0.70 to 1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 (0.95 to 1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 (0.90 to 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 (0.90 to 1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 (0.84 to 1.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 (0.78 to 1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 (0.89 to 1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 (0.90 to 1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 (0.97 to 1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 (0.90 to 1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 (0.92 to 1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 (0.72 to 1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 (0.80 to 1.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urysm 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bdom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orac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 (0.87 to 1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oracoabdom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 (0.99 to 1.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ptured aortic aneury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rupt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pt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3 (1.61 to 2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 (0.36 to 0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 (0.39 to 0.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 (0.44 to 0.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 (0.75 to 0.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 (1.03 to 1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7 (1.21 to 1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9 (2.48 to 3.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8 (1.19 to 1.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V/AI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5 (1.10 to 2.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 (1.08 to 1.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₂DS₂-VASc 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8 (2.07 to 2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8"/>
    <w:bookmarkStart w:id="29" w:name="bleeding-requiring-transfusion"/>
    <w:p>
      <w:pPr>
        <w:pStyle w:val="Heading3"/>
      </w:pPr>
      <w:r>
        <w:t xml:space="preserve">Bleeding Requiring Transfusi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 categ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out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9 (1.27 to 1.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 (0.96 to 0.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4 (1.13 to 1.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4 (1.33 to 2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9 (1.32 to 1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9 (1.28 to 1.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 (0.89 to 1.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 (0.87 to 1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 (0.92 to 1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 (1.05 to 1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 (0.84 to 1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 (0.80 to 0.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1 (1.31 to 1.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5 (1.18 to 1.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8 (1.20 to 1.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 (0.89 to 1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 (0.90 to 1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 (0.69 to 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 (0.78 to 1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urysm 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bdom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orac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4 (1.12 to 1.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oracoabdom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1 (1.44 to 2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ptured aortic aneury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rupt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pt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52 (3.18 to 3.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 (0.52 to 0.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 (0.53 to 0.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 (0.66 to 0.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 (0.98 to 1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 (0.98 to 1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 (0.96 to 1.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8 (1.72 to 2.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8 (1.16 to 1.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V/AI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 (0.74 to 1.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7 (1.17 to 1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₂DS₂-VASc 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7 (1.60 to 1.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9"/>
    <w:bookmarkStart w:id="30" w:name="arterial-embolism"/>
    <w:p>
      <w:pPr>
        <w:pStyle w:val="Heading3"/>
      </w:pPr>
      <w:r>
        <w:t xml:space="preserve">Arterial Embolism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 categ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out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 (0.91 to 1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 (0.97 to 0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 (0.60 to 0.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 (0.60 to 1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 (0.81 to 1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3 (1.07 to 1.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 (0.87 to 1.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 (0.80 to 1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 (0.88 to 1.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 (0.72 to 1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 (0.84 to 1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 (0.89 to 1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 (0.86 to 1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 (0.88 to 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 (0.95 to 1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 (0.83 to 1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 (0.69 to 0.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 (0.60 to 1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 (0.83 to 1.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urysm 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bdom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orac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 (0.26 to 0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oracoabdom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 (0.99 to 1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ptured aortic aneury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rupt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pt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0 (1.73 to 2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 (0.69 to 0.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 (0.67 to 0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 (0.87 to 1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8 (2.37 to 3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 (1.00 to 1.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 (0.68 to 1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9 (0.96 to 1.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 (0.71 to 1.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V/AI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 (0.48 to 1.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4 (1.08 to 1.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₂DS₂-VASc 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 (1.01 to 1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30"/>
    <w:bookmarkEnd w:id="31"/>
    <w:bookmarkStart w:id="34" w:name="multivariable-linear-regression"/>
    <w:p>
      <w:pPr>
        <w:pStyle w:val="Heading2"/>
      </w:pPr>
      <w:r>
        <w:t xml:space="preserve">Multivariable Linear Regression:</w:t>
      </w:r>
    </w:p>
    <w:bookmarkStart w:id="32" w:name="length-of-stay"/>
    <w:p>
      <w:pPr>
        <w:pStyle w:val="Heading3"/>
      </w:pPr>
      <w:r>
        <w:t xml:space="preserve">Length of Stay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 categ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out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 (1.2 to 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 (-0.10 to -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-0.15 to 0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 (0.44 to 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 (0.59 to 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 (0.59 to 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 (-0.49 to 0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 (-0.25 to 0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 (-0.19 to 0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4 (-0.36 to 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 (0.74 to 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 (-0.14 to 0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 (0.38 to 0.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 (0.15 to 0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 (-0.06 to 0.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1 (-0.79 to -0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3 (-1.0 to -0.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 (0.05 to 0.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 (0.94 to 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urysm 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bdom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orac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 (2.6 to 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oracoabdom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5 (3.8 to 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ptured aortic aneury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rupt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pt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7 (3.3 to 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3 (-1.5 to -0.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0 (-0.93 to -0.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 (0.78 to 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 (0.04 to 0.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 (0.14 to 0.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 (0.13 to 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 (0.19 to 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 (0.28 to 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V/AI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 (-0.69 to 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 (1.0 to 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₂DS₂-VASc 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 (0.46 to 0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bookmarkEnd w:id="32"/>
    <w:bookmarkStart w:id="33" w:name="inflation-adjusted-total-charge"/>
    <w:p>
      <w:pPr>
        <w:pStyle w:val="Heading3"/>
      </w:pPr>
      <w:r>
        <w:t xml:space="preserve">Inflation Adjusted Total Charg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 categ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out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ortic Aneurysm with 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846 (17,110 to 30,5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,119 (-2,531 to -1,7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583 (11,620 to 27,5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 or Pacific Isla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007 (3,162 to 40,8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968 (3,437 to 26,4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,964 (23,323 to 50,6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102 (-3,169 to 35,3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tial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1 - $51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52,000 - $65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095 (492 to 11,6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66,000 - $87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078 (-165 to 14,3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$88,000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952 (3,403 to 20,5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cted primary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012 (-47 to 30,0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019 (722 to 15,3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885 (13,558 to 38,2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055 (22,344 to 35,7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,990 (64,729 to 101,2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,650 (-23,767 to -7,5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1,645 (-31,586 to -11,7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,726 (31,616 to 51,8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,310 (45,839 to 62,7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urysm 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bdom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orac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,745 (42,721 to 60,7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oracoabdom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,246 (91,833 to 134,6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ptured aortic aneury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rupt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pt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,073 (65,526 to 86,6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2,934 (-41,154 to -24,7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,012 (-18,363 to -3,6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673 (15,561 to 39,7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538 (1,769 to 13,3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5 (-5,656 to 4,8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1,556 (-41,986 to -21,1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99 (-12,174 to 14,9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748 (-307 to 23,8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V/AI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,977 (-43,268 to 17,3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561 (11,543 to 27,5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₂DS₂-VASc 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364 (8,665 to 16,0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136/bmjopen-2023-077839" TargetMode="External" /><Relationship Type="http://schemas.openxmlformats.org/officeDocument/2006/relationships/hyperlink" Id="rId21" Target="https://onlinelibrary.wiley.com/doi/full/10.1002/joa3.1283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136/bmjopen-2023-077839" TargetMode="External" /><Relationship Type="http://schemas.openxmlformats.org/officeDocument/2006/relationships/hyperlink" Id="rId21" Target="https://onlinelibrary.wiley.com/doi/full/10.1002/joa3.1283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nical Outcomes of Atrial Fibrillation in Aortic Aneurysm Patients: Insights from the National Inpatient Sample</dc:title>
  <dc:creator>Ali Salman</dc:creator>
  <cp:keywords/>
  <dcterms:created xsi:type="dcterms:W3CDTF">2025-09-01T14:46:01Z</dcterms:created>
  <dcterms:modified xsi:type="dcterms:W3CDTF">2025-09-01T14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Analysis for RCOP NIS Cardio13</vt:lpwstr>
  </property>
  <property fmtid="{D5CDD505-2E9C-101B-9397-08002B2CF9AE}" pid="12" name="toc-title">
    <vt:lpwstr>Table of contents</vt:lpwstr>
  </property>
</Properties>
</file>